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52110D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52110D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52110D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52110D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252D0A7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F32193">
        <w:rPr>
          <w:rFonts w:ascii="Linux Libertine Display" w:hAnsi="Linux Libertine Display" w:cs="Linux Libertine Display"/>
          <w:bCs/>
          <w:kern w:val="0"/>
          <w:sz w:val="24"/>
          <w:szCs w:val="24"/>
        </w:rPr>
        <w:t>3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274DC18B" w14:textId="3DF42D7C" w:rsidR="00DB4953" w:rsidRPr="00DB4953" w:rsidRDefault="00DB4953" w:rsidP="00DB4953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B4953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Pr="00DB4953">
        <w:rPr>
          <w:rFonts w:ascii="Linux Libertine Display" w:hAnsi="Linux Libertine Display" w:cs="Linux Libertine Display"/>
          <w:b/>
          <w:bCs/>
          <w:kern w:val="0"/>
          <w:szCs w:val="20"/>
          <w:vertAlign w:val="superscript"/>
        </w:rPr>
        <w:t>†</w:t>
      </w:r>
      <w:r w:rsidRPr="00DB4953"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DB4953">
        <w:rPr>
          <w:rFonts w:ascii="Linux Libertine Display" w:hAnsi="Linux Libertine Display" w:cs="Linux Libertine Display"/>
          <w:bCs/>
          <w:kern w:val="0"/>
          <w:szCs w:val="20"/>
          <w:vertAlign w:val="superscript"/>
        </w:rPr>
        <w:t>†</w:t>
      </w:r>
      <w:r w:rsidRPr="00DB4953"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 w:rsidRPr="00DB4953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Pr="00DB4953"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="009F791C" w:rsidRPr="009F791C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9F791C" w:rsidRPr="009F791C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9F791C" w:rsidRPr="009F791C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</w:r>
      <w:r w:rsidR="009F791C" w:rsidRPr="009F791C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9F791C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9F791C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9F791C" w:rsidRPr="009F791C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Pr="00EE01F4">
        <w:rPr>
          <w:rFonts w:ascii="Linux Libertine Display" w:hAnsi="Linux Libertine Display" w:cs="Linux Libertine Display"/>
          <w:bCs/>
          <w:color w:val="000000" w:themeColor="text1"/>
          <w:kern w:val="0"/>
          <w:szCs w:val="20"/>
        </w:rPr>
        <w:t>,</w:t>
      </w:r>
      <w:r w:rsidRPr="00DB4953">
        <w:rPr>
          <w:rFonts w:ascii="Linux Libertine Display" w:hAnsi="Linux Libertine Display" w:cs="Linux Libertine Display"/>
          <w:bCs/>
          <w:kern w:val="0"/>
          <w:szCs w:val="20"/>
        </w:rPr>
        <w:t>” Science Advances, vol. 10, no. 44, pp. eadr2319, 2024.</w:t>
      </w:r>
      <w:bookmarkStart w:id="0" w:name="_GoBack"/>
      <w:bookmarkEnd w:id="0"/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 xml:space="preserve">eeform Metasurface Color Router 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lastRenderedPageBreak/>
          <w:t>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75BDE928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404DE7A7" w:rsidR="00E42F90" w:rsidRPr="00F32193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7BCBCE6" w14:textId="77777777" w:rsidR="00F32193" w:rsidRPr="0005665E" w:rsidRDefault="00F32193" w:rsidP="00F32193">
      <w:pPr>
        <w:pStyle w:val="051"/>
        <w:numPr>
          <w:ilvl w:val="0"/>
          <w:numId w:val="0"/>
        </w:numPr>
        <w:spacing w:after="120"/>
        <w:ind w:left="786"/>
        <w:rPr>
          <w:rFonts w:ascii="Linux Libertine Display" w:hAnsi="Linux Libertine Display" w:cs="Linux Libertine Display"/>
          <w:noProof/>
          <w:kern w:val="0"/>
        </w:rPr>
      </w:pPr>
    </w:p>
    <w:p w14:paraId="0E005DF1" w14:textId="6E77AA96" w:rsidR="00F32193" w:rsidRDefault="00F32193" w:rsidP="00F32193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DC6BA30" wp14:editId="7BE1C296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6491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1F2963AA" w14:textId="77777777" w:rsidR="00F32193" w:rsidRPr="0005665E" w:rsidRDefault="00F32193" w:rsidP="00F32193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1E13133" w14:textId="77777777" w:rsidR="00F32193" w:rsidRPr="0005665E" w:rsidRDefault="00F32193" w:rsidP="00F32193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07292D19" w14:textId="77777777" w:rsidR="00F32193" w:rsidRPr="00D661C0" w:rsidRDefault="00F32193" w:rsidP="00F3219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1B3DB11" w14:textId="77777777" w:rsidR="00F32193" w:rsidRPr="0005665E" w:rsidRDefault="00F32193" w:rsidP="00F32193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BE803D9" w14:textId="77777777" w:rsidR="00F32193" w:rsidRPr="0005665E" w:rsidRDefault="00F32193" w:rsidP="00F3219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EE89286" w14:textId="77777777" w:rsidR="00F32193" w:rsidRPr="0005665E" w:rsidRDefault="00F32193" w:rsidP="00F32193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0B49C75F" w14:textId="77777777" w:rsidR="00F32193" w:rsidRPr="0005665E" w:rsidRDefault="00F32193" w:rsidP="00F3219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28722CD4" w14:textId="77777777" w:rsidR="00F32193" w:rsidRPr="0005665E" w:rsidRDefault="00F32193" w:rsidP="00F32193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3F2E8606" w14:textId="6EA7851D" w:rsidR="00F32193" w:rsidRDefault="00F32193" w:rsidP="00F3219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Optics and Photonics Congress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.</w:t>
      </w:r>
    </w:p>
    <w:p w14:paraId="2BAAA744" w14:textId="77777777" w:rsidR="00F32193" w:rsidRPr="0005665E" w:rsidRDefault="00F32193" w:rsidP="00F32193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</w:p>
    <w:p w14:paraId="7FD839EB" w14:textId="13E7D7C9" w:rsidR="00F32193" w:rsidRPr="00F32193" w:rsidRDefault="00F32193" w:rsidP="00F32193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69ADD437" wp14:editId="4CB34195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E741CF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F209C20" w14:textId="77777777" w:rsidR="00F32193" w:rsidRPr="0005665E" w:rsidRDefault="00F32193" w:rsidP="00F32193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RESEARCH EXPERIENCE</w:t>
      </w:r>
    </w:p>
    <w:p w14:paraId="61124C98" w14:textId="77777777" w:rsidR="00F32193" w:rsidRPr="00B00CBF" w:rsidRDefault="00F32193" w:rsidP="00F32193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etasurfaces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Nano-optics</w:t>
      </w:r>
    </w:p>
    <w:p w14:paraId="16113C50" w14:textId="77777777" w:rsidR="00F32193" w:rsidRDefault="00F32193" w:rsidP="00F32193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’ optical response</w:t>
      </w:r>
    </w:p>
    <w:p w14:paraId="2E437B6A" w14:textId="77777777" w:rsidR="00F32193" w:rsidRPr="00B00CBF" w:rsidRDefault="00F32193" w:rsidP="00F32193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6DE26DBE" w14:textId="77777777" w:rsidR="00F32193" w:rsidRPr="00B00CBF" w:rsidRDefault="00F32193" w:rsidP="00F32193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229902DE" w14:textId="77777777" w:rsidR="00F32193" w:rsidRPr="001874CA" w:rsidRDefault="00F32193" w:rsidP="00F32193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630FC767" w14:textId="77777777" w:rsidR="00F32193" w:rsidRPr="00B00CBF" w:rsidRDefault="00F32193" w:rsidP="00F32193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6F61A291" w14:textId="77777777" w:rsidR="00F32193" w:rsidRDefault="00F32193" w:rsidP="00F32193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 or wave-optics simulations</w:t>
      </w:r>
    </w:p>
    <w:p w14:paraId="0FA680F3" w14:textId="77777777" w:rsidR="00F32193" w:rsidRPr="00B00CBF" w:rsidRDefault="00F32193" w:rsidP="00F32193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01ADAFE4" w14:textId="77777777" w:rsidR="00F32193" w:rsidRPr="001874CA" w:rsidRDefault="00F32193" w:rsidP="00F32193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F41677C" w14:textId="77777777" w:rsidR="00F32193" w:rsidRPr="00B00CBF" w:rsidRDefault="00F32193" w:rsidP="00F32193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B2BFFF5" w14:textId="77777777" w:rsidR="00F32193" w:rsidRDefault="00F32193" w:rsidP="00F32193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32070071" w14:textId="77777777" w:rsidR="00F32193" w:rsidRDefault="00F32193" w:rsidP="00F32193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1A8CFDB" w14:textId="77777777" w:rsidR="00F32193" w:rsidRPr="008915C8" w:rsidRDefault="00F32193" w:rsidP="00F32193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543AF879" w14:textId="77777777" w:rsidR="00F32193" w:rsidRPr="00736264" w:rsidRDefault="00F32193" w:rsidP="00F32193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755B13B8" w14:textId="77777777" w:rsidR="00F32193" w:rsidRPr="001874CA" w:rsidRDefault="00F32193" w:rsidP="00F32193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42106AE9" w14:textId="4CDFADC0" w:rsidR="00F32193" w:rsidRPr="00F32193" w:rsidRDefault="00F32193" w:rsidP="00F32193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Application to imaging system / 3D holographic display / optical neural network</w:t>
      </w:r>
    </w:p>
    <w:p w14:paraId="3C19749E" w14:textId="77777777" w:rsidR="00F32193" w:rsidRPr="00382EC8" w:rsidRDefault="00F32193" w:rsidP="00F32193">
      <w:pPr>
        <w:pStyle w:val="a6"/>
        <w:wordWrap/>
        <w:adjustRightInd w:val="0"/>
        <w:spacing w:after="0"/>
        <w:ind w:leftChars="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</w:p>
    <w:p w14:paraId="0AE24A3C" w14:textId="77777777" w:rsidR="00F32193" w:rsidRPr="0005665E" w:rsidRDefault="00F32193" w:rsidP="00F32193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1EF2FE23" wp14:editId="6B0C521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966B61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6468E41" w14:textId="77777777" w:rsidR="00F32193" w:rsidRPr="0005665E" w:rsidRDefault="00F32193" w:rsidP="00F32193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F32193" w:rsidRPr="0005665E" w14:paraId="43EDA140" w14:textId="77777777" w:rsidTr="007A0597">
        <w:tc>
          <w:tcPr>
            <w:tcW w:w="2068" w:type="dxa"/>
          </w:tcPr>
          <w:p w14:paraId="7BCC1EC3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60C52629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655CE89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24E116DE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A3705DB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5BE8A023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0654490B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A82D4CE" w14:textId="77777777" w:rsidR="00F32193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382ACA50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5CA032FB" w14:textId="77777777" w:rsidR="00F32193" w:rsidRPr="001E0799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08D0B1CF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94217E2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079B1019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62C53E23" w14:textId="77777777" w:rsidR="00F32193" w:rsidRPr="0005665E" w:rsidRDefault="00F32193" w:rsidP="007A0597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F32193" w:rsidRPr="0005665E" w14:paraId="41AD6F19" w14:textId="77777777" w:rsidTr="007A0597">
        <w:tc>
          <w:tcPr>
            <w:tcW w:w="2068" w:type="dxa"/>
          </w:tcPr>
          <w:p w14:paraId="0E4FFA9B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2D4DC46E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B758BAD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, Laser/LED-based experiments</w:t>
            </w:r>
          </w:p>
          <w:p w14:paraId="077C2BEA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F32193" w:rsidRPr="0005665E" w14:paraId="62621825" w14:textId="77777777" w:rsidTr="007A0597">
        <w:tc>
          <w:tcPr>
            <w:tcW w:w="2068" w:type="dxa"/>
          </w:tcPr>
          <w:p w14:paraId="358BE9AD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53905249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2B19C73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ion b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52CBD120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7022A14C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7B92D74B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4B5A4DA9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F32193" w:rsidRPr="0005665E" w14:paraId="17398050" w14:textId="77777777" w:rsidTr="007A0597">
        <w:tc>
          <w:tcPr>
            <w:tcW w:w="2068" w:type="dxa"/>
          </w:tcPr>
          <w:p w14:paraId="684535C8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422D1A8A" w14:textId="77777777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6AF0CA3A" w14:textId="77777777" w:rsidR="00F32193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17B7EC7F" w14:textId="77777777" w:rsidR="00F32193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29B820B3" w14:textId="77777777" w:rsidR="00F32193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68B34779" w14:textId="77777777" w:rsidR="00F32193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575FF4A7" w14:textId="17CB2E13" w:rsidR="00F32193" w:rsidRPr="0005665E" w:rsidRDefault="00F32193" w:rsidP="007A0597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13FC4825" w14:textId="77777777" w:rsidR="00F32193" w:rsidRPr="0005665E" w:rsidRDefault="00F32193" w:rsidP="00F32193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52B714BA" wp14:editId="54A2F684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F0CCE9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0686711" w14:textId="77777777" w:rsidR="00F32193" w:rsidRPr="0005665E" w:rsidRDefault="00F32193" w:rsidP="00F32193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5046D6C9" w14:textId="77777777" w:rsidR="00F32193" w:rsidRPr="00FF7489" w:rsidRDefault="00F32193" w:rsidP="00F32193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48AAAE2B" w14:textId="77777777" w:rsidR="00F32193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56E87698" w14:textId="77777777" w:rsidR="00F32193" w:rsidRPr="006D5D0F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F1A904B" w14:textId="77777777" w:rsidR="00F32193" w:rsidRPr="00FF7489" w:rsidRDefault="00F32193" w:rsidP="00F3219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291E5661" w14:textId="77777777" w:rsidR="00F32193" w:rsidRPr="00FF7489" w:rsidRDefault="00F32193" w:rsidP="00F32193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BE48582" w14:textId="77777777" w:rsidR="00F32193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E27D87" w14:textId="77777777" w:rsidR="00F32193" w:rsidRPr="006D5D0F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03F691D1" w14:textId="77777777" w:rsidR="00F32193" w:rsidRPr="0005665E" w:rsidRDefault="00F32193" w:rsidP="00F3219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2544B660" w14:textId="77777777" w:rsidR="00F32193" w:rsidRPr="00FF7489" w:rsidRDefault="00F32193" w:rsidP="00F32193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5815443C" w14:textId="77777777" w:rsidR="00F32193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2E796F3" w14:textId="77777777" w:rsidR="00F32193" w:rsidRPr="006D5D0F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4996CA5C" w14:textId="77777777" w:rsidR="00F32193" w:rsidRPr="0005665E" w:rsidRDefault="00F32193" w:rsidP="00F3219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38DDFC58" w14:textId="77777777" w:rsidR="00F32193" w:rsidRPr="00FF7489" w:rsidRDefault="00F32193" w:rsidP="00F32193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7269C67" w14:textId="77777777" w:rsidR="00F32193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F4AEC7D" w14:textId="77777777" w:rsidR="00F32193" w:rsidRPr="006D5D0F" w:rsidRDefault="00F32193" w:rsidP="00F32193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585F65C7" w14:textId="77777777" w:rsidR="00F32193" w:rsidRPr="0005665E" w:rsidRDefault="00F32193" w:rsidP="00F3219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5ED0727C" w14:textId="788897D4" w:rsidR="00F32193" w:rsidRPr="0005665E" w:rsidRDefault="00F32193" w:rsidP="00F32193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AD802B8" wp14:editId="1BECFB60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16BA5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F32193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878FBD" w14:textId="77777777" w:rsidR="0052110D" w:rsidRDefault="0052110D" w:rsidP="004D4333">
      <w:pPr>
        <w:spacing w:after="0" w:line="240" w:lineRule="auto"/>
      </w:pPr>
      <w:r>
        <w:separator/>
      </w:r>
    </w:p>
  </w:endnote>
  <w:endnote w:type="continuationSeparator" w:id="0">
    <w:p w14:paraId="4BD5B534" w14:textId="77777777" w:rsidR="0052110D" w:rsidRDefault="0052110D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6D837857-4D72-4367-BF0D-2B80CBD2AAB0}"/>
    <w:embedBold r:id="rId2" w:fontKey="{E0231017-AADA-4059-B13F-59F4022292E9}"/>
    <w:embedItalic r:id="rId3" w:fontKey="{37874DA6-2F48-4661-9137-FCE7B08C68F8}"/>
    <w:embedBoldItalic r:id="rId4" w:fontKey="{A0AE76AC-2732-4724-BEAB-53B9FAB4B2C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2756A" w14:textId="77777777" w:rsidR="0052110D" w:rsidRDefault="0052110D" w:rsidP="004D4333">
      <w:pPr>
        <w:spacing w:after="0" w:line="240" w:lineRule="auto"/>
      </w:pPr>
      <w:r>
        <w:separator/>
      </w:r>
    </w:p>
  </w:footnote>
  <w:footnote w:type="continuationSeparator" w:id="0">
    <w:p w14:paraId="4DF86AED" w14:textId="77777777" w:rsidR="0052110D" w:rsidRDefault="0052110D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41" type="#_x0000_t75" style="width:14pt;height:14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4FB2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110D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3C81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9F791C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01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4953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01F4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193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04309D-2E92-46CD-AB3A-DEAADC425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8</cp:revision>
  <cp:lastPrinted>2024-10-27T04:56:00Z</cp:lastPrinted>
  <dcterms:created xsi:type="dcterms:W3CDTF">2024-10-27T04:51:00Z</dcterms:created>
  <dcterms:modified xsi:type="dcterms:W3CDTF">2024-10-31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